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327B1" w14:textId="6C7ADEE5" w:rsidR="00EB300D" w:rsidRDefault="0080580A">
      <w:r>
        <w:t>Emanuel Waktola</w:t>
      </w:r>
    </w:p>
    <w:p w14:paraId="40C5E32A" w14:textId="67AAE8FC" w:rsidR="0080580A" w:rsidRDefault="00767F38">
      <w:r>
        <w:t>Sept 8</w:t>
      </w:r>
      <w:r w:rsidR="0080580A">
        <w:t>, 2021</w:t>
      </w:r>
    </w:p>
    <w:p w14:paraId="0F9930B4" w14:textId="137796D5" w:rsidR="0080580A" w:rsidRDefault="0080580A">
      <w:r>
        <w:t>IT FDN 110 A Su 21: Foundations of Programming Python</w:t>
      </w:r>
    </w:p>
    <w:p w14:paraId="187F37F4" w14:textId="2B2DAE2A" w:rsidR="0080580A" w:rsidRDefault="0080580A">
      <w:r>
        <w:t>Assignment0</w:t>
      </w:r>
      <w:r w:rsidR="00767F38">
        <w:t>8</w:t>
      </w:r>
    </w:p>
    <w:p w14:paraId="03E4D243" w14:textId="635AF477" w:rsidR="00283E30" w:rsidRDefault="00616339">
      <w:hyperlink r:id="rId5" w:history="1">
        <w:r w:rsidR="00767F38">
          <w:rPr>
            <w:rStyle w:val="Hyperlink"/>
          </w:rPr>
          <w:t>https://github.com/Protemis/IntroToProg-Python-Mod08</w:t>
        </w:r>
      </w:hyperlink>
    </w:p>
    <w:p w14:paraId="3D6B3BA0" w14:textId="3BA21E56" w:rsidR="0080580A" w:rsidRPr="00431564" w:rsidRDefault="00987B34" w:rsidP="0080580A">
      <w:pPr>
        <w:pStyle w:val="Title"/>
        <w:jc w:val="center"/>
      </w:pPr>
      <w:r>
        <w:t>Assignment 0</w:t>
      </w:r>
      <w:r w:rsidR="00767F38">
        <w:t>8</w:t>
      </w:r>
    </w:p>
    <w:p w14:paraId="7CB99BF3" w14:textId="0CBDD3BF" w:rsidR="0080580A" w:rsidRPr="00431564" w:rsidRDefault="0080580A" w:rsidP="00761BDD">
      <w:pPr>
        <w:pStyle w:val="Heading1"/>
      </w:pPr>
      <w:r w:rsidRPr="00431564">
        <w:t>Introduction</w:t>
      </w:r>
    </w:p>
    <w:p w14:paraId="4C968057" w14:textId="57B0AA55" w:rsidR="00767F38" w:rsidRPr="002E47B6" w:rsidRDefault="00767F38" w:rsidP="00767F38">
      <w:r w:rsidRPr="00431564">
        <w:t xml:space="preserve">In this assignment I will explain the steps that I used to </w:t>
      </w:r>
      <w:r>
        <w:t>update</w:t>
      </w:r>
      <w:r w:rsidRPr="00431564">
        <w:t xml:space="preserve"> a Python script that </w:t>
      </w:r>
      <w:r>
        <w:t xml:space="preserve">enables a user to manage a </w:t>
      </w:r>
      <w:r>
        <w:t>product</w:t>
      </w:r>
      <w:r>
        <w:t xml:space="preserve"> list</w:t>
      </w:r>
      <w:r w:rsidRPr="00431564">
        <w:t>.</w:t>
      </w:r>
      <w:r>
        <w:t xml:space="preserve"> The script guides the user through a printed “menu”.</w:t>
      </w:r>
      <w:r w:rsidRPr="00431564">
        <w:t xml:space="preserve"> The script </w:t>
      </w:r>
      <w:r>
        <w:t>builds upon my previous knowledge with defining functions, classes, function document headers.</w:t>
      </w:r>
      <w:r w:rsidR="00616339">
        <w:t xml:space="preserve"> </w:t>
      </w:r>
      <w:r w:rsidR="00616339">
        <w:t>Since the assignment was like Assignment 6, I leveraged a lot of assignment 6’s code. Since the # todo comments did not refer to some of the functions that I defined in assignment 6 such as removing a product, I left those out for simplicity.</w:t>
      </w:r>
    </w:p>
    <w:p w14:paraId="48E76BD1" w14:textId="1FDC1167" w:rsidR="00211F34" w:rsidRDefault="00211F34" w:rsidP="00211F34">
      <w:pPr>
        <w:pStyle w:val="Heading1"/>
      </w:pPr>
      <w:r w:rsidRPr="002E47B6">
        <w:t>Drafting the Code</w:t>
      </w:r>
    </w:p>
    <w:p w14:paraId="5894598F" w14:textId="0A115F99" w:rsidR="00211F34" w:rsidRDefault="00211F34" w:rsidP="00211F34">
      <w:pPr>
        <w:pStyle w:val="Heading2"/>
      </w:pPr>
      <w:r>
        <w:t>Data</w:t>
      </w:r>
    </w:p>
    <w:p w14:paraId="1CE46310" w14:textId="32B560A7" w:rsidR="003C1B7B" w:rsidRDefault="00211F34" w:rsidP="00211F34">
      <w:r>
        <w:t>I started by defining my Product() class.  After initializing the product objects state, I added an additional constructor method to return a</w:t>
      </w:r>
      <w:r w:rsidRPr="00211F34">
        <w:t xml:space="preserve"> string with product name and price </w:t>
      </w:r>
      <w:r w:rsidRPr="00211F34">
        <w:t>separated</w:t>
      </w:r>
      <w:r w:rsidRPr="00211F34">
        <w:t xml:space="preserve"> by a comma</w:t>
      </w:r>
      <w:r w:rsidR="003C1B7B">
        <w:t>. I then created the getter and setter properties creating error handling to check if the product name is not numeric and if the product price is numeric. For the product price, rather than creating an if statement to check, I just tried casting the value into a float with error handling.</w:t>
      </w:r>
    </w:p>
    <w:p w14:paraId="7349AEE5" w14:textId="2F713E5D" w:rsidR="003C1B7B" w:rsidRDefault="003C1B7B" w:rsidP="00211F34">
      <w:r>
        <w:t xml:space="preserve">I then updated the FileProcessor() class. I updated the functions that I used in Assignment 6 to work with the product class and objects. One issue, that I had was that I had unintentionally indented file close in the </w:t>
      </w:r>
      <w:r w:rsidRPr="003C1B7B">
        <w:t>read_data_from_file()</w:t>
      </w:r>
      <w:r>
        <w:t xml:space="preserve"> function. The result is that the code would only read the first row in the .txt file before closing. I identified the issue with debugging and was able to resolve it by moving the file.close in line with the for loop.</w:t>
      </w:r>
    </w:p>
    <w:p w14:paraId="4EC3B27D" w14:textId="5B53FB44" w:rsidR="003C1B7B" w:rsidRDefault="003C1B7B" w:rsidP="00211F34">
      <w:r w:rsidRPr="003C1B7B">
        <w:drawing>
          <wp:inline distT="0" distB="0" distL="0" distR="0" wp14:anchorId="71BDF0E6" wp14:editId="4DD2ED6A">
            <wp:extent cx="5943600" cy="982980"/>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6"/>
                    <a:stretch>
                      <a:fillRect/>
                    </a:stretch>
                  </pic:blipFill>
                  <pic:spPr>
                    <a:xfrm>
                      <a:off x="0" y="0"/>
                      <a:ext cx="5943600" cy="982980"/>
                    </a:xfrm>
                    <a:prstGeom prst="rect">
                      <a:avLst/>
                    </a:prstGeom>
                  </pic:spPr>
                </pic:pic>
              </a:graphicData>
            </a:graphic>
          </wp:inline>
        </w:drawing>
      </w:r>
    </w:p>
    <w:p w14:paraId="3FDB4E5F" w14:textId="5B6FE2F1" w:rsidR="00616339" w:rsidRPr="00211F34" w:rsidRDefault="00616339" w:rsidP="00616339">
      <w:pPr>
        <w:pStyle w:val="Caption"/>
        <w:rPr>
          <w:noProof/>
        </w:rPr>
      </w:pPr>
      <w:r>
        <w:t>Figure 1-</w:t>
      </w:r>
      <w:r>
        <w:t>1</w:t>
      </w:r>
      <w:r>
        <w:t xml:space="preserve">: </w:t>
      </w:r>
      <w:r w:rsidRPr="002E47B6">
        <w:t xml:space="preserve">Screenshot </w:t>
      </w:r>
      <w:r>
        <w:t>corrected indent for file.close()</w:t>
      </w:r>
    </w:p>
    <w:p w14:paraId="5D26488E" w14:textId="267251E0" w:rsidR="00211F34" w:rsidRDefault="00211F34" w:rsidP="00211F34">
      <w:pPr>
        <w:pStyle w:val="Heading2"/>
      </w:pPr>
      <w:r w:rsidRPr="00211F34">
        <w:t>Presentation (Input/Output)</w:t>
      </w:r>
    </w:p>
    <w:p w14:paraId="0ABBBAEC" w14:textId="113E8043" w:rsidR="003C1B7B" w:rsidRPr="003C1B7B" w:rsidRDefault="003C1B7B" w:rsidP="003C1B7B">
      <w:r>
        <w:t>I leveraged my functions in the Assignment 6 presentation section for Assignment 8 modifying them to create a product object and add print the products in the list</w:t>
      </w:r>
      <w:r w:rsidR="00616339">
        <w:t xml:space="preserve"> of products in a formatted manner</w:t>
      </w:r>
    </w:p>
    <w:p w14:paraId="0DDBA07A" w14:textId="490C7692" w:rsidR="00211F34" w:rsidRPr="00211F34" w:rsidRDefault="00211F34" w:rsidP="00211F34">
      <w:pPr>
        <w:pStyle w:val="Heading2"/>
      </w:pPr>
      <w:r w:rsidRPr="00211F34">
        <w:lastRenderedPageBreak/>
        <w:t>Main Body of Script</w:t>
      </w:r>
    </w:p>
    <w:p w14:paraId="5724A77B" w14:textId="15FC405C" w:rsidR="0044250B" w:rsidRDefault="00616339" w:rsidP="0044250B">
      <w:r>
        <w:t>I simplified the main body to only 4 choices in line with the # todos and called the classes and functions that I had defined earlier as needed.</w:t>
      </w:r>
    </w:p>
    <w:p w14:paraId="5EAB7F0A" w14:textId="77777777" w:rsidR="00283E30" w:rsidRPr="002E47B6" w:rsidRDefault="00283E30" w:rsidP="00283E30">
      <w:pPr>
        <w:pStyle w:val="Heading2"/>
      </w:pPr>
      <w:r w:rsidRPr="002E47B6">
        <w:t xml:space="preserve">Running the script </w:t>
      </w:r>
    </w:p>
    <w:p w14:paraId="66359963" w14:textId="0FBCC09D" w:rsidR="00283E30" w:rsidRDefault="00283E30" w:rsidP="00283E30">
      <w:r>
        <w:t xml:space="preserve">I ran the script in PyCharm (figure </w:t>
      </w:r>
      <w:r w:rsidR="00616339">
        <w:t>1</w:t>
      </w:r>
      <w:r>
        <w:t>-</w:t>
      </w:r>
      <w:r w:rsidR="00616339">
        <w:t>2</w:t>
      </w:r>
      <w:r>
        <w:t>) and then</w:t>
      </w:r>
      <w:r w:rsidRPr="002E47B6">
        <w:t xml:space="preserve"> opened </w:t>
      </w:r>
      <w:r>
        <w:t xml:space="preserve">the </w:t>
      </w:r>
      <w:r w:rsidRPr="002E47B6">
        <w:t xml:space="preserve">command prompt on my windows computer and copied the file path. </w:t>
      </w:r>
    </w:p>
    <w:p w14:paraId="314A6A7E" w14:textId="3E729DD9" w:rsidR="00283E30" w:rsidRDefault="00283E30" w:rsidP="00283E30">
      <w:r w:rsidRPr="002E47B6">
        <w:t xml:space="preserve">I then used the python.exe command with the file path to run my script, </w:t>
      </w:r>
      <w:r w:rsidR="00211F34" w:rsidRPr="0044250B">
        <w:t>Assigment0</w:t>
      </w:r>
      <w:r w:rsidR="00211F34">
        <w:t>8</w:t>
      </w:r>
      <w:r w:rsidR="00211F34" w:rsidRPr="0044250B">
        <w:t>_</w:t>
      </w:r>
      <w:r w:rsidR="00211F34">
        <w:t>Revised</w:t>
      </w:r>
      <w:r w:rsidR="00211F34" w:rsidRPr="0044250B">
        <w:t>.py</w:t>
      </w:r>
      <w:r w:rsidRPr="002E47B6">
        <w:t xml:space="preserve">. The script ran as expected (figure </w:t>
      </w:r>
      <w:r w:rsidR="00616339">
        <w:t>1</w:t>
      </w:r>
      <w:r>
        <w:t>-</w:t>
      </w:r>
      <w:r w:rsidR="00616339">
        <w:t>3</w:t>
      </w:r>
      <w:r>
        <w:t>)</w:t>
      </w:r>
    </w:p>
    <w:p w14:paraId="79BF1CE9" w14:textId="7CB76B6F" w:rsidR="00283E30" w:rsidRDefault="00767F38" w:rsidP="00283E30">
      <w:r w:rsidRPr="00767F38">
        <w:drawing>
          <wp:inline distT="0" distB="0" distL="0" distR="0" wp14:anchorId="23A182F4" wp14:editId="5334FB55">
            <wp:extent cx="5943600" cy="5993765"/>
            <wp:effectExtent l="0" t="0" r="0" b="698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
                    <a:stretch>
                      <a:fillRect/>
                    </a:stretch>
                  </pic:blipFill>
                  <pic:spPr>
                    <a:xfrm>
                      <a:off x="0" y="0"/>
                      <a:ext cx="5943600" cy="5993765"/>
                    </a:xfrm>
                    <a:prstGeom prst="rect">
                      <a:avLst/>
                    </a:prstGeom>
                  </pic:spPr>
                </pic:pic>
              </a:graphicData>
            </a:graphic>
          </wp:inline>
        </w:drawing>
      </w:r>
    </w:p>
    <w:p w14:paraId="28E55675" w14:textId="6327995B" w:rsidR="00283E30" w:rsidRDefault="00283E30" w:rsidP="00283E30">
      <w:pPr>
        <w:pStyle w:val="Caption"/>
      </w:pPr>
      <w:r>
        <w:t xml:space="preserve">Figure </w:t>
      </w:r>
      <w:r w:rsidR="00616339">
        <w:t>1</w:t>
      </w:r>
      <w:r>
        <w:t>-</w:t>
      </w:r>
      <w:r w:rsidR="00616339">
        <w:t>2</w:t>
      </w:r>
      <w:r>
        <w:t xml:space="preserve">: </w:t>
      </w:r>
      <w:r w:rsidRPr="002E47B6">
        <w:t xml:space="preserve">Screenshot showing commands to locate </w:t>
      </w:r>
      <w:r>
        <w:t xml:space="preserve">the </w:t>
      </w:r>
      <w:r w:rsidRPr="002E47B6">
        <w:t xml:space="preserve">proper folder and run </w:t>
      </w:r>
      <w:r w:rsidR="00767F38" w:rsidRPr="0044250B">
        <w:t>Assigment0</w:t>
      </w:r>
      <w:r w:rsidR="00767F38">
        <w:t>8</w:t>
      </w:r>
      <w:r w:rsidR="00767F38" w:rsidRPr="0044250B">
        <w:t>_</w:t>
      </w:r>
      <w:r w:rsidR="00767F38">
        <w:t>Revised</w:t>
      </w:r>
      <w:r w:rsidR="00767F38" w:rsidRPr="0044250B">
        <w:t>.py</w:t>
      </w:r>
      <w:r w:rsidR="00767F38">
        <w:t xml:space="preserve"> </w:t>
      </w:r>
      <w:r>
        <w:t>in PyCharm</w:t>
      </w:r>
    </w:p>
    <w:p w14:paraId="3932E854" w14:textId="33688883" w:rsidR="00283E30" w:rsidRPr="00283E30" w:rsidRDefault="00767F38" w:rsidP="00283E30">
      <w:pPr>
        <w:rPr>
          <w:b/>
          <w:bCs/>
        </w:rPr>
      </w:pPr>
      <w:r w:rsidRPr="00767F38">
        <w:rPr>
          <w:b/>
          <w:bCs/>
        </w:rPr>
        <w:lastRenderedPageBreak/>
        <w:drawing>
          <wp:inline distT="0" distB="0" distL="0" distR="0" wp14:anchorId="4C49CC33" wp14:editId="1123711E">
            <wp:extent cx="5943600" cy="3559810"/>
            <wp:effectExtent l="0" t="0" r="0" b="254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8"/>
                    <a:stretch>
                      <a:fillRect/>
                    </a:stretch>
                  </pic:blipFill>
                  <pic:spPr>
                    <a:xfrm>
                      <a:off x="0" y="0"/>
                      <a:ext cx="5943600" cy="3559810"/>
                    </a:xfrm>
                    <a:prstGeom prst="rect">
                      <a:avLst/>
                    </a:prstGeom>
                  </pic:spPr>
                </pic:pic>
              </a:graphicData>
            </a:graphic>
          </wp:inline>
        </w:drawing>
      </w:r>
    </w:p>
    <w:p w14:paraId="2CECF926" w14:textId="06A7EE0A" w:rsidR="00283E30" w:rsidRDefault="00283E30" w:rsidP="00283E30">
      <w:pPr>
        <w:pStyle w:val="Caption"/>
      </w:pPr>
      <w:r w:rsidRPr="002E47B6">
        <w:t>Figure</w:t>
      </w:r>
      <w:r>
        <w:t xml:space="preserve"> </w:t>
      </w:r>
      <w:r w:rsidR="00616339">
        <w:t>1</w:t>
      </w:r>
      <w:r>
        <w:t>-</w:t>
      </w:r>
      <w:r w:rsidR="00616339">
        <w:t>3</w:t>
      </w:r>
      <w:r w:rsidRPr="002E47B6">
        <w:t xml:space="preserve">: Screenshot showing commands to locate </w:t>
      </w:r>
      <w:r>
        <w:t xml:space="preserve">the </w:t>
      </w:r>
      <w:r w:rsidRPr="002E47B6">
        <w:t xml:space="preserve">proper folder and run </w:t>
      </w:r>
      <w:r w:rsidRPr="0044250B">
        <w:t>Assigment0</w:t>
      </w:r>
      <w:r w:rsidR="00767F38">
        <w:t>8</w:t>
      </w:r>
      <w:r w:rsidRPr="0044250B">
        <w:t>_</w:t>
      </w:r>
      <w:r w:rsidR="00767F38">
        <w:t>Revised</w:t>
      </w:r>
      <w:r w:rsidRPr="0044250B">
        <w:t>.py</w:t>
      </w:r>
      <w:r>
        <w:t xml:space="preserve"> in windows command prompt</w:t>
      </w:r>
    </w:p>
    <w:p w14:paraId="195D774E" w14:textId="093B3EB7" w:rsidR="00283E30" w:rsidRDefault="00767F38" w:rsidP="00283E30">
      <w:r w:rsidRPr="00767F38">
        <w:drawing>
          <wp:inline distT="0" distB="0" distL="0" distR="0" wp14:anchorId="40E19EEA" wp14:editId="24634A2F">
            <wp:extent cx="5943600" cy="160718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9"/>
                    <a:stretch>
                      <a:fillRect/>
                    </a:stretch>
                  </pic:blipFill>
                  <pic:spPr>
                    <a:xfrm>
                      <a:off x="0" y="0"/>
                      <a:ext cx="5943600" cy="1607185"/>
                    </a:xfrm>
                    <a:prstGeom prst="rect">
                      <a:avLst/>
                    </a:prstGeom>
                  </pic:spPr>
                </pic:pic>
              </a:graphicData>
            </a:graphic>
          </wp:inline>
        </w:drawing>
      </w:r>
    </w:p>
    <w:p w14:paraId="7B37BEF1" w14:textId="2DAA8A8E" w:rsidR="00283E30" w:rsidRPr="00AA4681" w:rsidRDefault="00283E30" w:rsidP="00283E30">
      <w:pPr>
        <w:pStyle w:val="Caption"/>
      </w:pPr>
      <w:r>
        <w:t xml:space="preserve">Figure </w:t>
      </w:r>
      <w:r w:rsidR="00616339">
        <w:t>1-4</w:t>
      </w:r>
      <w:r>
        <w:t xml:space="preserve">: Screenshot of </w:t>
      </w:r>
      <w:r w:rsidR="00767F38">
        <w:t>product.txt</w:t>
      </w:r>
      <w:r>
        <w:t xml:space="preserve"> directory location and contents</w:t>
      </w:r>
    </w:p>
    <w:p w14:paraId="471C29CD" w14:textId="4D382136" w:rsidR="0080580A" w:rsidRPr="002E47B6" w:rsidRDefault="0080580A" w:rsidP="0080580A">
      <w:pPr>
        <w:pStyle w:val="Heading1"/>
      </w:pPr>
      <w:r w:rsidRPr="002E47B6">
        <w:t>Summary</w:t>
      </w:r>
    </w:p>
    <w:p w14:paraId="4BB700D7" w14:textId="56CA49F0" w:rsidR="00D562B9" w:rsidRDefault="00D4331D" w:rsidP="00D4331D">
      <w:r w:rsidRPr="002E47B6">
        <w:t>Using what I learned in Module 0</w:t>
      </w:r>
      <w:r w:rsidR="00616339">
        <w:t>8</w:t>
      </w:r>
      <w:r w:rsidRPr="002E47B6">
        <w:t xml:space="preserve">, </w:t>
      </w:r>
      <w:r w:rsidR="00616339" w:rsidRPr="002E47B6">
        <w:t xml:space="preserve">I was able </w:t>
      </w:r>
      <w:r w:rsidR="00616339">
        <w:t>t</w:t>
      </w:r>
      <w:r w:rsidR="00616339" w:rsidRPr="002E47B6">
        <w:t xml:space="preserve">o successfully </w:t>
      </w:r>
      <w:r w:rsidR="00616339">
        <w:t>revise</w:t>
      </w:r>
      <w:r w:rsidR="00616339" w:rsidRPr="002E47B6">
        <w:t xml:space="preserve"> the </w:t>
      </w:r>
      <w:r w:rsidR="00616339" w:rsidRPr="008A53E0">
        <w:t>Assigment0</w:t>
      </w:r>
      <w:r w:rsidR="00616339">
        <w:t>8</w:t>
      </w:r>
      <w:r w:rsidR="00616339" w:rsidRPr="008A53E0">
        <w:t>_</w:t>
      </w:r>
      <w:r w:rsidR="00616339">
        <w:t>Starter</w:t>
      </w:r>
      <w:r w:rsidR="00616339" w:rsidRPr="002E47B6">
        <w:t xml:space="preserve">.py program. The program demonstrates my basic knowledge of </w:t>
      </w:r>
      <w:r w:rsidR="00616339">
        <w:t>working with classes and objects.</w:t>
      </w:r>
    </w:p>
    <w:sectPr w:rsidR="00D562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F5010A"/>
    <w:multiLevelType w:val="hybridMultilevel"/>
    <w:tmpl w:val="2DF20E5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NTAzMTEytzQ1MjdT0lEKTi0uzszPAykwrAUAT/NSAiwAAAA="/>
  </w:docVars>
  <w:rsids>
    <w:rsidRoot w:val="0080580A"/>
    <w:rsid w:val="000225FA"/>
    <w:rsid w:val="00211F34"/>
    <w:rsid w:val="00223D59"/>
    <w:rsid w:val="0024725E"/>
    <w:rsid w:val="00283E30"/>
    <w:rsid w:val="002B1677"/>
    <w:rsid w:val="002B2DAA"/>
    <w:rsid w:val="002E47B6"/>
    <w:rsid w:val="003C1B7B"/>
    <w:rsid w:val="00431564"/>
    <w:rsid w:val="0044250B"/>
    <w:rsid w:val="004567B9"/>
    <w:rsid w:val="005E218F"/>
    <w:rsid w:val="00616339"/>
    <w:rsid w:val="00633F21"/>
    <w:rsid w:val="00662775"/>
    <w:rsid w:val="00690E86"/>
    <w:rsid w:val="006B581B"/>
    <w:rsid w:val="00761BDD"/>
    <w:rsid w:val="007628DD"/>
    <w:rsid w:val="00767F38"/>
    <w:rsid w:val="007875EF"/>
    <w:rsid w:val="0080580A"/>
    <w:rsid w:val="00861297"/>
    <w:rsid w:val="00876301"/>
    <w:rsid w:val="008A53E0"/>
    <w:rsid w:val="008D2EF9"/>
    <w:rsid w:val="00906B35"/>
    <w:rsid w:val="009232CD"/>
    <w:rsid w:val="00944989"/>
    <w:rsid w:val="0098141A"/>
    <w:rsid w:val="00987B34"/>
    <w:rsid w:val="009C0D76"/>
    <w:rsid w:val="00A337DC"/>
    <w:rsid w:val="00AA4681"/>
    <w:rsid w:val="00AA76D9"/>
    <w:rsid w:val="00B146E6"/>
    <w:rsid w:val="00B327D5"/>
    <w:rsid w:val="00BB133E"/>
    <w:rsid w:val="00BD5E39"/>
    <w:rsid w:val="00C866EB"/>
    <w:rsid w:val="00D36C4F"/>
    <w:rsid w:val="00D4331D"/>
    <w:rsid w:val="00D43CC0"/>
    <w:rsid w:val="00D562B9"/>
    <w:rsid w:val="00DF40CE"/>
    <w:rsid w:val="00DF7810"/>
    <w:rsid w:val="00E13AD3"/>
    <w:rsid w:val="00E2709C"/>
    <w:rsid w:val="00E727E0"/>
    <w:rsid w:val="00E8661E"/>
    <w:rsid w:val="00F072F1"/>
    <w:rsid w:val="00FF2D3D"/>
    <w:rsid w:val="00FF6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27DC5"/>
  <w15:chartTrackingRefBased/>
  <w15:docId w15:val="{C7B50A08-3366-4A4A-BB2F-63184F13E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580A"/>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761BDD"/>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058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58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580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0580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0580A"/>
    <w:rPr>
      <w:rFonts w:asciiTheme="majorHAnsi" w:eastAsiaTheme="majorEastAsia" w:hAnsiTheme="majorHAnsi" w:cstheme="majorBidi"/>
      <w:sz w:val="32"/>
      <w:szCs w:val="32"/>
    </w:rPr>
  </w:style>
  <w:style w:type="character" w:styleId="Hyperlink">
    <w:name w:val="Hyperlink"/>
    <w:basedOn w:val="DefaultParagraphFont"/>
    <w:uiPriority w:val="99"/>
    <w:unhideWhenUsed/>
    <w:rsid w:val="006B581B"/>
    <w:rPr>
      <w:color w:val="0563C1" w:themeColor="hyperlink"/>
      <w:u w:val="single"/>
    </w:rPr>
  </w:style>
  <w:style w:type="character" w:styleId="UnresolvedMention">
    <w:name w:val="Unresolved Mention"/>
    <w:basedOn w:val="DefaultParagraphFont"/>
    <w:uiPriority w:val="99"/>
    <w:semiHidden/>
    <w:unhideWhenUsed/>
    <w:rsid w:val="006B581B"/>
    <w:rPr>
      <w:color w:val="605E5C"/>
      <w:shd w:val="clear" w:color="auto" w:fill="E1DFDD"/>
    </w:rPr>
  </w:style>
  <w:style w:type="character" w:customStyle="1" w:styleId="Heading2Char">
    <w:name w:val="Heading 2 Char"/>
    <w:basedOn w:val="DefaultParagraphFont"/>
    <w:link w:val="Heading2"/>
    <w:uiPriority w:val="9"/>
    <w:rsid w:val="00761BDD"/>
    <w:rPr>
      <w:rFonts w:asciiTheme="majorHAnsi" w:eastAsiaTheme="majorEastAsia" w:hAnsiTheme="majorHAnsi" w:cstheme="majorBidi"/>
      <w:sz w:val="26"/>
      <w:szCs w:val="26"/>
    </w:rPr>
  </w:style>
  <w:style w:type="paragraph" w:styleId="Caption">
    <w:name w:val="caption"/>
    <w:basedOn w:val="Normal"/>
    <w:next w:val="Normal"/>
    <w:uiPriority w:val="35"/>
    <w:unhideWhenUsed/>
    <w:qFormat/>
    <w:rsid w:val="00D36C4F"/>
    <w:pPr>
      <w:spacing w:after="200" w:line="240" w:lineRule="auto"/>
    </w:pPr>
    <w:rPr>
      <w:i/>
      <w:iCs/>
      <w:color w:val="44546A" w:themeColor="text2"/>
      <w:sz w:val="18"/>
      <w:szCs w:val="18"/>
    </w:rPr>
  </w:style>
  <w:style w:type="paragraph" w:styleId="ListParagraph">
    <w:name w:val="List Paragraph"/>
    <w:basedOn w:val="Normal"/>
    <w:uiPriority w:val="34"/>
    <w:qFormat/>
    <w:rsid w:val="006627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191369">
      <w:bodyDiv w:val="1"/>
      <w:marLeft w:val="0"/>
      <w:marRight w:val="0"/>
      <w:marTop w:val="0"/>
      <w:marBottom w:val="0"/>
      <w:divBdr>
        <w:top w:val="none" w:sz="0" w:space="0" w:color="auto"/>
        <w:left w:val="none" w:sz="0" w:space="0" w:color="auto"/>
        <w:bottom w:val="none" w:sz="0" w:space="0" w:color="auto"/>
        <w:right w:val="none" w:sz="0" w:space="0" w:color="auto"/>
      </w:divBdr>
    </w:div>
    <w:div w:id="421149318">
      <w:bodyDiv w:val="1"/>
      <w:marLeft w:val="0"/>
      <w:marRight w:val="0"/>
      <w:marTop w:val="0"/>
      <w:marBottom w:val="0"/>
      <w:divBdr>
        <w:top w:val="none" w:sz="0" w:space="0" w:color="auto"/>
        <w:left w:val="none" w:sz="0" w:space="0" w:color="auto"/>
        <w:bottom w:val="none" w:sz="0" w:space="0" w:color="auto"/>
        <w:right w:val="none" w:sz="0" w:space="0" w:color="auto"/>
      </w:divBdr>
    </w:div>
    <w:div w:id="510417022">
      <w:bodyDiv w:val="1"/>
      <w:marLeft w:val="0"/>
      <w:marRight w:val="0"/>
      <w:marTop w:val="0"/>
      <w:marBottom w:val="0"/>
      <w:divBdr>
        <w:top w:val="none" w:sz="0" w:space="0" w:color="auto"/>
        <w:left w:val="none" w:sz="0" w:space="0" w:color="auto"/>
        <w:bottom w:val="none" w:sz="0" w:space="0" w:color="auto"/>
        <w:right w:val="none" w:sz="0" w:space="0" w:color="auto"/>
      </w:divBdr>
    </w:div>
    <w:div w:id="628557907">
      <w:bodyDiv w:val="1"/>
      <w:marLeft w:val="0"/>
      <w:marRight w:val="0"/>
      <w:marTop w:val="0"/>
      <w:marBottom w:val="0"/>
      <w:divBdr>
        <w:top w:val="none" w:sz="0" w:space="0" w:color="auto"/>
        <w:left w:val="none" w:sz="0" w:space="0" w:color="auto"/>
        <w:bottom w:val="none" w:sz="0" w:space="0" w:color="auto"/>
        <w:right w:val="none" w:sz="0" w:space="0" w:color="auto"/>
      </w:divBdr>
    </w:div>
    <w:div w:id="731079363">
      <w:bodyDiv w:val="1"/>
      <w:marLeft w:val="0"/>
      <w:marRight w:val="0"/>
      <w:marTop w:val="0"/>
      <w:marBottom w:val="0"/>
      <w:divBdr>
        <w:top w:val="none" w:sz="0" w:space="0" w:color="auto"/>
        <w:left w:val="none" w:sz="0" w:space="0" w:color="auto"/>
        <w:bottom w:val="none" w:sz="0" w:space="0" w:color="auto"/>
        <w:right w:val="none" w:sz="0" w:space="0" w:color="auto"/>
      </w:divBdr>
    </w:div>
    <w:div w:id="742603600">
      <w:bodyDiv w:val="1"/>
      <w:marLeft w:val="0"/>
      <w:marRight w:val="0"/>
      <w:marTop w:val="0"/>
      <w:marBottom w:val="0"/>
      <w:divBdr>
        <w:top w:val="none" w:sz="0" w:space="0" w:color="auto"/>
        <w:left w:val="none" w:sz="0" w:space="0" w:color="auto"/>
        <w:bottom w:val="none" w:sz="0" w:space="0" w:color="auto"/>
        <w:right w:val="none" w:sz="0" w:space="0" w:color="auto"/>
      </w:divBdr>
    </w:div>
    <w:div w:id="777136904">
      <w:bodyDiv w:val="1"/>
      <w:marLeft w:val="0"/>
      <w:marRight w:val="0"/>
      <w:marTop w:val="0"/>
      <w:marBottom w:val="0"/>
      <w:divBdr>
        <w:top w:val="none" w:sz="0" w:space="0" w:color="auto"/>
        <w:left w:val="none" w:sz="0" w:space="0" w:color="auto"/>
        <w:bottom w:val="none" w:sz="0" w:space="0" w:color="auto"/>
        <w:right w:val="none" w:sz="0" w:space="0" w:color="auto"/>
      </w:divBdr>
    </w:div>
    <w:div w:id="956180866">
      <w:bodyDiv w:val="1"/>
      <w:marLeft w:val="0"/>
      <w:marRight w:val="0"/>
      <w:marTop w:val="0"/>
      <w:marBottom w:val="0"/>
      <w:divBdr>
        <w:top w:val="none" w:sz="0" w:space="0" w:color="auto"/>
        <w:left w:val="none" w:sz="0" w:space="0" w:color="auto"/>
        <w:bottom w:val="none" w:sz="0" w:space="0" w:color="auto"/>
        <w:right w:val="none" w:sz="0" w:space="0" w:color="auto"/>
      </w:divBdr>
    </w:div>
    <w:div w:id="1064645069">
      <w:bodyDiv w:val="1"/>
      <w:marLeft w:val="0"/>
      <w:marRight w:val="0"/>
      <w:marTop w:val="0"/>
      <w:marBottom w:val="0"/>
      <w:divBdr>
        <w:top w:val="none" w:sz="0" w:space="0" w:color="auto"/>
        <w:left w:val="none" w:sz="0" w:space="0" w:color="auto"/>
        <w:bottom w:val="none" w:sz="0" w:space="0" w:color="auto"/>
        <w:right w:val="none" w:sz="0" w:space="0" w:color="auto"/>
      </w:divBdr>
    </w:div>
    <w:div w:id="1068456186">
      <w:bodyDiv w:val="1"/>
      <w:marLeft w:val="0"/>
      <w:marRight w:val="0"/>
      <w:marTop w:val="0"/>
      <w:marBottom w:val="0"/>
      <w:divBdr>
        <w:top w:val="none" w:sz="0" w:space="0" w:color="auto"/>
        <w:left w:val="none" w:sz="0" w:space="0" w:color="auto"/>
        <w:bottom w:val="none" w:sz="0" w:space="0" w:color="auto"/>
        <w:right w:val="none" w:sz="0" w:space="0" w:color="auto"/>
      </w:divBdr>
    </w:div>
    <w:div w:id="1176072936">
      <w:bodyDiv w:val="1"/>
      <w:marLeft w:val="0"/>
      <w:marRight w:val="0"/>
      <w:marTop w:val="0"/>
      <w:marBottom w:val="0"/>
      <w:divBdr>
        <w:top w:val="none" w:sz="0" w:space="0" w:color="auto"/>
        <w:left w:val="none" w:sz="0" w:space="0" w:color="auto"/>
        <w:bottom w:val="none" w:sz="0" w:space="0" w:color="auto"/>
        <w:right w:val="none" w:sz="0" w:space="0" w:color="auto"/>
      </w:divBdr>
    </w:div>
    <w:div w:id="1220897781">
      <w:bodyDiv w:val="1"/>
      <w:marLeft w:val="0"/>
      <w:marRight w:val="0"/>
      <w:marTop w:val="0"/>
      <w:marBottom w:val="0"/>
      <w:divBdr>
        <w:top w:val="none" w:sz="0" w:space="0" w:color="auto"/>
        <w:left w:val="none" w:sz="0" w:space="0" w:color="auto"/>
        <w:bottom w:val="none" w:sz="0" w:space="0" w:color="auto"/>
        <w:right w:val="none" w:sz="0" w:space="0" w:color="auto"/>
      </w:divBdr>
    </w:div>
    <w:div w:id="1462188075">
      <w:bodyDiv w:val="1"/>
      <w:marLeft w:val="0"/>
      <w:marRight w:val="0"/>
      <w:marTop w:val="0"/>
      <w:marBottom w:val="0"/>
      <w:divBdr>
        <w:top w:val="none" w:sz="0" w:space="0" w:color="auto"/>
        <w:left w:val="none" w:sz="0" w:space="0" w:color="auto"/>
        <w:bottom w:val="none" w:sz="0" w:space="0" w:color="auto"/>
        <w:right w:val="none" w:sz="0" w:space="0" w:color="auto"/>
      </w:divBdr>
    </w:div>
    <w:div w:id="1470783867">
      <w:bodyDiv w:val="1"/>
      <w:marLeft w:val="0"/>
      <w:marRight w:val="0"/>
      <w:marTop w:val="0"/>
      <w:marBottom w:val="0"/>
      <w:divBdr>
        <w:top w:val="none" w:sz="0" w:space="0" w:color="auto"/>
        <w:left w:val="none" w:sz="0" w:space="0" w:color="auto"/>
        <w:bottom w:val="none" w:sz="0" w:space="0" w:color="auto"/>
        <w:right w:val="none" w:sz="0" w:space="0" w:color="auto"/>
      </w:divBdr>
    </w:div>
    <w:div w:id="1687558805">
      <w:bodyDiv w:val="1"/>
      <w:marLeft w:val="0"/>
      <w:marRight w:val="0"/>
      <w:marTop w:val="0"/>
      <w:marBottom w:val="0"/>
      <w:divBdr>
        <w:top w:val="none" w:sz="0" w:space="0" w:color="auto"/>
        <w:left w:val="none" w:sz="0" w:space="0" w:color="auto"/>
        <w:bottom w:val="none" w:sz="0" w:space="0" w:color="auto"/>
        <w:right w:val="none" w:sz="0" w:space="0" w:color="auto"/>
      </w:divBdr>
    </w:div>
    <w:div w:id="1719666262">
      <w:bodyDiv w:val="1"/>
      <w:marLeft w:val="0"/>
      <w:marRight w:val="0"/>
      <w:marTop w:val="0"/>
      <w:marBottom w:val="0"/>
      <w:divBdr>
        <w:top w:val="none" w:sz="0" w:space="0" w:color="auto"/>
        <w:left w:val="none" w:sz="0" w:space="0" w:color="auto"/>
        <w:bottom w:val="none" w:sz="0" w:space="0" w:color="auto"/>
        <w:right w:val="none" w:sz="0" w:space="0" w:color="auto"/>
      </w:divBdr>
    </w:div>
    <w:div w:id="1882982541">
      <w:bodyDiv w:val="1"/>
      <w:marLeft w:val="0"/>
      <w:marRight w:val="0"/>
      <w:marTop w:val="0"/>
      <w:marBottom w:val="0"/>
      <w:divBdr>
        <w:top w:val="none" w:sz="0" w:space="0" w:color="auto"/>
        <w:left w:val="none" w:sz="0" w:space="0" w:color="auto"/>
        <w:bottom w:val="none" w:sz="0" w:space="0" w:color="auto"/>
        <w:right w:val="none" w:sz="0" w:space="0" w:color="auto"/>
      </w:divBdr>
    </w:div>
    <w:div w:id="1908766168">
      <w:bodyDiv w:val="1"/>
      <w:marLeft w:val="0"/>
      <w:marRight w:val="0"/>
      <w:marTop w:val="0"/>
      <w:marBottom w:val="0"/>
      <w:divBdr>
        <w:top w:val="none" w:sz="0" w:space="0" w:color="auto"/>
        <w:left w:val="none" w:sz="0" w:space="0" w:color="auto"/>
        <w:bottom w:val="none" w:sz="0" w:space="0" w:color="auto"/>
        <w:right w:val="none" w:sz="0" w:space="0" w:color="auto"/>
      </w:divBdr>
    </w:div>
    <w:div w:id="1975257179">
      <w:bodyDiv w:val="1"/>
      <w:marLeft w:val="0"/>
      <w:marRight w:val="0"/>
      <w:marTop w:val="0"/>
      <w:marBottom w:val="0"/>
      <w:divBdr>
        <w:top w:val="none" w:sz="0" w:space="0" w:color="auto"/>
        <w:left w:val="none" w:sz="0" w:space="0" w:color="auto"/>
        <w:bottom w:val="none" w:sz="0" w:space="0" w:color="auto"/>
        <w:right w:val="none" w:sz="0" w:space="0" w:color="auto"/>
      </w:divBdr>
    </w:div>
    <w:div w:id="2004773557">
      <w:bodyDiv w:val="1"/>
      <w:marLeft w:val="0"/>
      <w:marRight w:val="0"/>
      <w:marTop w:val="0"/>
      <w:marBottom w:val="0"/>
      <w:divBdr>
        <w:top w:val="none" w:sz="0" w:space="0" w:color="auto"/>
        <w:left w:val="none" w:sz="0" w:space="0" w:color="auto"/>
        <w:bottom w:val="none" w:sz="0" w:space="0" w:color="auto"/>
        <w:right w:val="none" w:sz="0" w:space="0" w:color="auto"/>
      </w:divBdr>
    </w:div>
    <w:div w:id="207816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github.com/Protemis/IntroToProg-Python-Mod0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TotalTime>
  <Pages>3</Pages>
  <Words>444</Words>
  <Characters>253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uel Waktola</dc:creator>
  <cp:keywords/>
  <dc:description/>
  <cp:lastModifiedBy>Emanuel Waktola</cp:lastModifiedBy>
  <cp:revision>15</cp:revision>
  <dcterms:created xsi:type="dcterms:W3CDTF">2021-07-20T03:36:00Z</dcterms:created>
  <dcterms:modified xsi:type="dcterms:W3CDTF">2021-09-09T06:46:00Z</dcterms:modified>
</cp:coreProperties>
</file>